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E4DA2" w14:textId="0E7FF694" w:rsidR="003E632B" w:rsidRPr="00D02ECF" w:rsidRDefault="003E632B" w:rsidP="003E632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02ECF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Lab Experiment – </w:t>
      </w:r>
      <w:r w:rsidR="0047517F">
        <w:rPr>
          <w:rFonts w:ascii="Times New Roman" w:hAnsi="Times New Roman" w:cs="Times New Roman"/>
          <w:b/>
          <w:bCs/>
          <w:sz w:val="28"/>
          <w:szCs w:val="28"/>
          <w:u w:val="single"/>
        </w:rPr>
        <w:t>5</w:t>
      </w:r>
    </w:p>
    <w:p w14:paraId="13C53B30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7C532B" w14:textId="45783C5A" w:rsidR="003E632B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Pr="00D02ECF">
        <w:rPr>
          <w:rFonts w:ascii="Times New Roman" w:hAnsi="Times New Roman" w:cs="Times New Roman"/>
          <w:sz w:val="24"/>
          <w:szCs w:val="24"/>
        </w:rPr>
        <w:t xml:space="preserve">: </w:t>
      </w:r>
      <w:r w:rsidR="00D93A84">
        <w:rPr>
          <w:rFonts w:ascii="Times New Roman" w:hAnsi="Times New Roman" w:cs="Times New Roman"/>
          <w:sz w:val="24"/>
          <w:szCs w:val="24"/>
        </w:rPr>
        <w:t xml:space="preserve">Implementation of </w:t>
      </w:r>
      <w:r w:rsidR="0047517F">
        <w:rPr>
          <w:rFonts w:ascii="Times New Roman" w:hAnsi="Times New Roman" w:cs="Times New Roman"/>
          <w:sz w:val="24"/>
          <w:szCs w:val="24"/>
        </w:rPr>
        <w:t>Event driven programming.</w:t>
      </w:r>
    </w:p>
    <w:p w14:paraId="30B027B5" w14:textId="70F00A84" w:rsidR="0047517F" w:rsidRDefault="0047517F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3D059E5" w14:textId="28E2C5A4" w:rsidR="0047517F" w:rsidRPr="0047517F" w:rsidRDefault="0047517F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b/>
          <w:bCs/>
          <w:sz w:val="24"/>
          <w:szCs w:val="24"/>
        </w:rPr>
        <w:t xml:space="preserve">Problem Statement: </w:t>
      </w:r>
      <w:r>
        <w:rPr>
          <w:rFonts w:ascii="Times New Roman" w:hAnsi="Times New Roman" w:cs="Times New Roman"/>
          <w:sz w:val="24"/>
          <w:szCs w:val="24"/>
        </w:rPr>
        <w:t>Write a java program to demonstrate the use of textfields, radiobuttons, and button.</w:t>
      </w:r>
    </w:p>
    <w:p w14:paraId="0C8F4AFA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3C0EB1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>Code</w:t>
      </w:r>
      <w:r w:rsidRPr="00D02ECF">
        <w:rPr>
          <w:rFonts w:ascii="Times New Roman" w:hAnsi="Times New Roman" w:cs="Times New Roman"/>
          <w:sz w:val="24"/>
          <w:szCs w:val="24"/>
        </w:rPr>
        <w:t>:</w:t>
      </w:r>
    </w:p>
    <w:p w14:paraId="6752EBAA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>import java.awt.Color;</w:t>
      </w:r>
    </w:p>
    <w:p w14:paraId="7327BF08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>import java.awt.Font;</w:t>
      </w:r>
    </w:p>
    <w:p w14:paraId="56D893C9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>import java.awt.event.ActionEvent;</w:t>
      </w:r>
    </w:p>
    <w:p w14:paraId="4DAA65DA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>import java.awt.event.ActionListener;</w:t>
      </w:r>
    </w:p>
    <w:p w14:paraId="1D124240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608453DC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>import javax.swing.JButton;</w:t>
      </w:r>
    </w:p>
    <w:p w14:paraId="4F920B1E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>import javax.swing.JFrame;</w:t>
      </w:r>
    </w:p>
    <w:p w14:paraId="30C162D4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>import javax.swing.JLabel;</w:t>
      </w:r>
    </w:p>
    <w:p w14:paraId="05F92C32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>import javax.swing.JPanel;</w:t>
      </w:r>
    </w:p>
    <w:p w14:paraId="43213116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>import javax.swing.JRadioButton;</w:t>
      </w:r>
    </w:p>
    <w:p w14:paraId="6B64F84C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>import javax.swing.JTextField;</w:t>
      </w:r>
    </w:p>
    <w:p w14:paraId="1B967D9D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775DA934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>class Calculator implements ActionListener {</w:t>
      </w:r>
    </w:p>
    <w:p w14:paraId="5F31206E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7517F">
        <w:rPr>
          <w:rFonts w:ascii="Times New Roman" w:hAnsi="Times New Roman" w:cs="Times New Roman"/>
          <w:i/>
          <w:iCs/>
          <w:sz w:val="24"/>
          <w:szCs w:val="24"/>
        </w:rPr>
        <w:t xml:space="preserve">    // Create a JFrame to hold the calculator components</w:t>
      </w:r>
    </w:p>
    <w:p w14:paraId="7AB61591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JFrame frame = new JFrame("Calculator");</w:t>
      </w:r>
    </w:p>
    <w:p w14:paraId="36665450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0EBD45A0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7517F">
        <w:rPr>
          <w:rFonts w:ascii="Times New Roman" w:hAnsi="Times New Roman" w:cs="Times New Roman"/>
          <w:i/>
          <w:iCs/>
          <w:sz w:val="24"/>
          <w:szCs w:val="24"/>
        </w:rPr>
        <w:t xml:space="preserve">    // Create labels for input and output fields</w:t>
      </w:r>
    </w:p>
    <w:p w14:paraId="0E24C652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JLabel input1Label = new JLabel("Num 1:");</w:t>
      </w:r>
    </w:p>
    <w:p w14:paraId="33D8FE4C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JLabel input2Label = new JLabel("Num 2:");</w:t>
      </w:r>
    </w:p>
    <w:p w14:paraId="26A08087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JLabel resultLabel = new JLabel("Result:");</w:t>
      </w:r>
    </w:p>
    <w:p w14:paraId="766F897D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2FFA876F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7517F">
        <w:rPr>
          <w:rFonts w:ascii="Times New Roman" w:hAnsi="Times New Roman" w:cs="Times New Roman"/>
          <w:i/>
          <w:iCs/>
          <w:sz w:val="24"/>
          <w:szCs w:val="24"/>
        </w:rPr>
        <w:t xml:space="preserve">    // Create input and output fields</w:t>
      </w:r>
    </w:p>
    <w:p w14:paraId="392A6D17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JTextField input1Field = new JTextField();</w:t>
      </w:r>
    </w:p>
    <w:p w14:paraId="2BA7D4F0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JTextField input2Field = new JTextField();</w:t>
      </w:r>
    </w:p>
    <w:p w14:paraId="60A0BCE6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JTextField resultField = new JTextField();</w:t>
      </w:r>
    </w:p>
    <w:p w14:paraId="117BA8DC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5009C993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7517F">
        <w:rPr>
          <w:rFonts w:ascii="Times New Roman" w:hAnsi="Times New Roman" w:cs="Times New Roman"/>
          <w:i/>
          <w:iCs/>
          <w:sz w:val="24"/>
          <w:szCs w:val="24"/>
        </w:rPr>
        <w:t xml:space="preserve">    // Create buttons</w:t>
      </w:r>
    </w:p>
    <w:p w14:paraId="2286FB73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JButton addButton = new JButton("Add");</w:t>
      </w:r>
    </w:p>
    <w:p w14:paraId="2F692599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6FD4289C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7517F">
        <w:rPr>
          <w:rFonts w:ascii="Times New Roman" w:hAnsi="Times New Roman" w:cs="Times New Roman"/>
          <w:i/>
          <w:iCs/>
          <w:sz w:val="24"/>
          <w:szCs w:val="24"/>
        </w:rPr>
        <w:t xml:space="preserve">    // Create panel to hold the components</w:t>
      </w:r>
    </w:p>
    <w:p w14:paraId="3926D432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JPanel panel = new JPanel();</w:t>
      </w:r>
    </w:p>
    <w:p w14:paraId="21A74ED1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2A877ACC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7517F">
        <w:rPr>
          <w:rFonts w:ascii="Times New Roman" w:hAnsi="Times New Roman" w:cs="Times New Roman"/>
          <w:i/>
          <w:iCs/>
          <w:sz w:val="24"/>
          <w:szCs w:val="24"/>
        </w:rPr>
        <w:t xml:space="preserve">    // Create radio buttons for background color</w:t>
      </w:r>
    </w:p>
    <w:p w14:paraId="2A7EB9E7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JRadioButton yellowButton = new JRadioButton("Yellow");</w:t>
      </w:r>
    </w:p>
    <w:p w14:paraId="5AAEABEE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JRadioButton greenButton = new JRadioButton("Green");</w:t>
      </w:r>
    </w:p>
    <w:p w14:paraId="7A06C191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703CDE65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7517F">
        <w:rPr>
          <w:rFonts w:ascii="Times New Roman" w:hAnsi="Times New Roman" w:cs="Times New Roman"/>
          <w:i/>
          <w:iCs/>
          <w:sz w:val="24"/>
          <w:szCs w:val="24"/>
        </w:rPr>
        <w:t xml:space="preserve">    // Create fonts for labels, input and output fields, and buttons</w:t>
      </w:r>
    </w:p>
    <w:p w14:paraId="6A2CB94E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Font sansSerif = new Font("SansSerif", Font.BOLD, 20);</w:t>
      </w:r>
    </w:p>
    <w:p w14:paraId="50CDE5D6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lastRenderedPageBreak/>
        <w:t xml:space="preserve">    Font serif = new Font("Serif", Font.BOLD, 20);</w:t>
      </w:r>
    </w:p>
    <w:p w14:paraId="05F7304B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Font bgFont = new Font("SansSerif", Font.BOLD, 14);</w:t>
      </w:r>
    </w:p>
    <w:p w14:paraId="77044FC9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7B75C81A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Calculator() {</w:t>
      </w:r>
    </w:p>
    <w:p w14:paraId="708A97D6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7517F">
        <w:rPr>
          <w:rFonts w:ascii="Times New Roman" w:hAnsi="Times New Roman" w:cs="Times New Roman"/>
          <w:i/>
          <w:iCs/>
          <w:sz w:val="24"/>
          <w:szCs w:val="24"/>
        </w:rPr>
        <w:t xml:space="preserve">        // Set the layout for the panel</w:t>
      </w:r>
    </w:p>
    <w:p w14:paraId="0FEFD977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panel.setLayout(null);</w:t>
      </w:r>
    </w:p>
    <w:p w14:paraId="7F767348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7E31952D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7517F">
        <w:rPr>
          <w:rFonts w:ascii="Times New Roman" w:hAnsi="Times New Roman" w:cs="Times New Roman"/>
          <w:i/>
          <w:iCs/>
          <w:sz w:val="24"/>
          <w:szCs w:val="24"/>
        </w:rPr>
        <w:t xml:space="preserve">        // Set the size of the JFrame</w:t>
      </w:r>
    </w:p>
    <w:p w14:paraId="4F34E1A6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frame.setSize(400, 450);</w:t>
      </w:r>
    </w:p>
    <w:p w14:paraId="3AC17259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2A4CA064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7517F">
        <w:rPr>
          <w:rFonts w:ascii="Times New Roman" w:hAnsi="Times New Roman" w:cs="Times New Roman"/>
          <w:i/>
          <w:iCs/>
          <w:sz w:val="24"/>
          <w:szCs w:val="24"/>
        </w:rPr>
        <w:t xml:space="preserve">        // Make the JFrame exit on close</w:t>
      </w:r>
    </w:p>
    <w:p w14:paraId="58B1F0EC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frame.setDefaultCloseOperation(JFrame.EXIT_ON_CLOSE);</w:t>
      </w:r>
    </w:p>
    <w:p w14:paraId="3D746A59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36209F4A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7517F">
        <w:rPr>
          <w:rFonts w:ascii="Times New Roman" w:hAnsi="Times New Roman" w:cs="Times New Roman"/>
          <w:i/>
          <w:iCs/>
          <w:sz w:val="24"/>
          <w:szCs w:val="24"/>
        </w:rPr>
        <w:t xml:space="preserve">        // Make the JFrame visible</w:t>
      </w:r>
    </w:p>
    <w:p w14:paraId="1C8BB440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frame.setVisible(true);</w:t>
      </w:r>
    </w:p>
    <w:p w14:paraId="368EB0F9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1B28235D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7517F">
        <w:rPr>
          <w:rFonts w:ascii="Times New Roman" w:hAnsi="Times New Roman" w:cs="Times New Roman"/>
          <w:i/>
          <w:iCs/>
          <w:sz w:val="24"/>
          <w:szCs w:val="24"/>
        </w:rPr>
        <w:t xml:space="preserve">        // Set the position of the labels and input and output fields</w:t>
      </w:r>
    </w:p>
    <w:p w14:paraId="6DE177A1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input1Label.setBounds(50, 50, 150, 30);</w:t>
      </w:r>
    </w:p>
    <w:p w14:paraId="7DB75B50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input2Label.setBounds(50, 100, 150, 30);</w:t>
      </w:r>
    </w:p>
    <w:p w14:paraId="7E3707C4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resultLabel.setBounds(50, 150, 150, 30);</w:t>
      </w:r>
    </w:p>
    <w:p w14:paraId="2031E636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input1Field.setBounds(200, 50, 150, 30);</w:t>
      </w:r>
    </w:p>
    <w:p w14:paraId="355970C5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input2Field.setBounds(200, 100, 150, 30);</w:t>
      </w:r>
    </w:p>
    <w:p w14:paraId="43481686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resultField.setBounds(200, 150, 150, 30);</w:t>
      </w:r>
    </w:p>
    <w:p w14:paraId="3F94EE2B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4F81B924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7517F">
        <w:rPr>
          <w:rFonts w:ascii="Times New Roman" w:hAnsi="Times New Roman" w:cs="Times New Roman"/>
          <w:i/>
          <w:iCs/>
          <w:sz w:val="24"/>
          <w:szCs w:val="24"/>
        </w:rPr>
        <w:t xml:space="preserve">        // Set the position of the buttons</w:t>
      </w:r>
    </w:p>
    <w:p w14:paraId="3EA88BE5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addButton.setBounds(150, 250, 80, 30);</w:t>
      </w:r>
    </w:p>
    <w:p w14:paraId="630BA6A8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51056C66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7517F">
        <w:rPr>
          <w:rFonts w:ascii="Times New Roman" w:hAnsi="Times New Roman" w:cs="Times New Roman"/>
          <w:i/>
          <w:iCs/>
          <w:sz w:val="24"/>
          <w:szCs w:val="24"/>
        </w:rPr>
        <w:t xml:space="preserve">        // Set the position of the radio buttons</w:t>
      </w:r>
    </w:p>
    <w:p w14:paraId="581C5813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yellowButton.setBounds(50, 350, 80, 30);</w:t>
      </w:r>
    </w:p>
    <w:p w14:paraId="526BB4A2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greenButton.setBounds(250, 350, 80, 30);</w:t>
      </w:r>
    </w:p>
    <w:p w14:paraId="08FD7BA1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7F7C7B9E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7517F">
        <w:rPr>
          <w:rFonts w:ascii="Times New Roman" w:hAnsi="Times New Roman" w:cs="Times New Roman"/>
          <w:i/>
          <w:iCs/>
          <w:sz w:val="24"/>
          <w:szCs w:val="24"/>
        </w:rPr>
        <w:t xml:space="preserve">        // Set the font of the labels, input and output fields, and buttons</w:t>
      </w:r>
    </w:p>
    <w:p w14:paraId="659F5C13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input1Label.setFont(sansSerif);</w:t>
      </w:r>
    </w:p>
    <w:p w14:paraId="2D9C3286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input2Label.setFont(sansSerif);</w:t>
      </w:r>
    </w:p>
    <w:p w14:paraId="5C4B0E8D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resultLabel.setFont(sansSerif);</w:t>
      </w:r>
    </w:p>
    <w:p w14:paraId="467A2930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input1Field.setFont(serif);</w:t>
      </w:r>
    </w:p>
    <w:p w14:paraId="578AFAD7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input2Field.setFont(serif);</w:t>
      </w:r>
    </w:p>
    <w:p w14:paraId="09C5F33C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resultField.setFont(serif);</w:t>
      </w:r>
    </w:p>
    <w:p w14:paraId="0A10F235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addButton.setFont(sansSerif);</w:t>
      </w:r>
    </w:p>
    <w:p w14:paraId="47289194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yellowButton.setFont(bgFont);</w:t>
      </w:r>
    </w:p>
    <w:p w14:paraId="7A65A8B0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greenButton.setFont(bgFont);</w:t>
      </w:r>
    </w:p>
    <w:p w14:paraId="2905648C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4EEF0508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7517F">
        <w:rPr>
          <w:rFonts w:ascii="Times New Roman" w:hAnsi="Times New Roman" w:cs="Times New Roman"/>
          <w:i/>
          <w:iCs/>
          <w:sz w:val="24"/>
          <w:szCs w:val="24"/>
        </w:rPr>
        <w:t xml:space="preserve">        // Add components to the panel</w:t>
      </w:r>
    </w:p>
    <w:p w14:paraId="42A0EA42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panel.add(input1Label);</w:t>
      </w:r>
    </w:p>
    <w:p w14:paraId="3247C476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panel.add(input2Label);</w:t>
      </w:r>
    </w:p>
    <w:p w14:paraId="0648BE95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panel.add(resultLabel);</w:t>
      </w:r>
    </w:p>
    <w:p w14:paraId="2FC41A32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lastRenderedPageBreak/>
        <w:t xml:space="preserve">        panel.add(input1Field);</w:t>
      </w:r>
    </w:p>
    <w:p w14:paraId="112DAF42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panel.add(input2Field);</w:t>
      </w:r>
    </w:p>
    <w:p w14:paraId="20A92835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panel.add(resultField);</w:t>
      </w:r>
    </w:p>
    <w:p w14:paraId="147839B2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panel.add(addButton);</w:t>
      </w:r>
    </w:p>
    <w:p w14:paraId="634A1D3B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panel.add(yellowButton);</w:t>
      </w:r>
    </w:p>
    <w:p w14:paraId="2D5049C9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panel.add(greenButton);</w:t>
      </w:r>
    </w:p>
    <w:p w14:paraId="7C2B6654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28019B34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7517F">
        <w:rPr>
          <w:rFonts w:ascii="Times New Roman" w:hAnsi="Times New Roman" w:cs="Times New Roman"/>
          <w:i/>
          <w:iCs/>
          <w:sz w:val="24"/>
          <w:szCs w:val="24"/>
        </w:rPr>
        <w:t xml:space="preserve">        // Add the panel to the JFrame</w:t>
      </w:r>
    </w:p>
    <w:p w14:paraId="60ABE8F0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frame.add(panel);</w:t>
      </w:r>
    </w:p>
    <w:p w14:paraId="3E14313B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27B16972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7517F">
        <w:rPr>
          <w:rFonts w:ascii="Times New Roman" w:hAnsi="Times New Roman" w:cs="Times New Roman"/>
          <w:i/>
          <w:iCs/>
          <w:sz w:val="24"/>
          <w:szCs w:val="24"/>
        </w:rPr>
        <w:t xml:space="preserve">        // Register listeners for buttons and radio buttons</w:t>
      </w:r>
    </w:p>
    <w:p w14:paraId="5C26F90D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addButton.addActionListener(this);</w:t>
      </w:r>
    </w:p>
    <w:p w14:paraId="5E2D623B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yellowButton.addActionListener(this);</w:t>
      </w:r>
    </w:p>
    <w:p w14:paraId="0E1E4A9A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greenButton.addActionListener(this);</w:t>
      </w:r>
    </w:p>
    <w:p w14:paraId="3B20AF44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6FF09BD1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7C969224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7517F">
        <w:rPr>
          <w:rFonts w:ascii="Times New Roman" w:hAnsi="Times New Roman" w:cs="Times New Roman"/>
          <w:i/>
          <w:iCs/>
          <w:sz w:val="24"/>
          <w:szCs w:val="24"/>
        </w:rPr>
        <w:t xml:space="preserve">    // Handle button clicks</w:t>
      </w:r>
    </w:p>
    <w:p w14:paraId="37715A9A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@Override</w:t>
      </w:r>
    </w:p>
    <w:p w14:paraId="12AD929A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public void actionPerformed(ActionEvent e) {</w:t>
      </w:r>
    </w:p>
    <w:p w14:paraId="27DDCA74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if (e.getSource() == addButton) {</w:t>
      </w:r>
    </w:p>
    <w:p w14:paraId="02AC99F0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    int x = Integer.parseInt(input1Field.getText());</w:t>
      </w:r>
    </w:p>
    <w:p w14:paraId="329A3ED7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    int y = Integer.parseInt(input2Field.getText());</w:t>
      </w:r>
    </w:p>
    <w:p w14:paraId="62698FDA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    int sum = x + y;</w:t>
      </w:r>
    </w:p>
    <w:p w14:paraId="06C0958F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    resultField.setText(Integer.toString(sum));</w:t>
      </w:r>
    </w:p>
    <w:p w14:paraId="25364FFD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} else if (e.getSource() == yellowButton) {</w:t>
      </w:r>
    </w:p>
    <w:p w14:paraId="2FA769DD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    panel.setBackground(Color.yellow);</w:t>
      </w:r>
    </w:p>
    <w:p w14:paraId="44950BAA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    greenButton.setSelected(false);</w:t>
      </w:r>
    </w:p>
    <w:p w14:paraId="24ED646F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} else if (e.getSource() == greenButton) {</w:t>
      </w:r>
    </w:p>
    <w:p w14:paraId="4232AA79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    panel.setBackground(Color.green);</w:t>
      </w:r>
    </w:p>
    <w:p w14:paraId="2CC2CDFB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    yellowButton.setSelected(false);</w:t>
      </w:r>
    </w:p>
    <w:p w14:paraId="4864F0D9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6378866D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21C9FC62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>}</w:t>
      </w:r>
    </w:p>
    <w:p w14:paraId="5CE40DF2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33F7EEA8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>public class UI_demo {</w:t>
      </w:r>
    </w:p>
    <w:p w14:paraId="498B7288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public static void main(String[] args) {</w:t>
      </w:r>
    </w:p>
    <w:p w14:paraId="05B59A89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    new Calculator();</w:t>
      </w:r>
    </w:p>
    <w:p w14:paraId="22F6260E" w14:textId="77777777" w:rsidR="0047517F" w:rsidRPr="0047517F" w:rsidRDefault="0047517F" w:rsidP="0047517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CE34106" w14:textId="2B1EE0D6" w:rsidR="003E632B" w:rsidRDefault="0047517F" w:rsidP="0047517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7517F">
        <w:rPr>
          <w:rFonts w:ascii="Times New Roman" w:hAnsi="Times New Roman" w:cs="Times New Roman"/>
          <w:sz w:val="24"/>
          <w:szCs w:val="24"/>
        </w:rPr>
        <w:t>}</w:t>
      </w:r>
    </w:p>
    <w:p w14:paraId="5AA4425D" w14:textId="77777777" w:rsidR="0047517F" w:rsidRPr="00D02ECF" w:rsidRDefault="0047517F" w:rsidP="004751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8F8D33" w14:textId="2A615529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>Output</w:t>
      </w:r>
      <w:r w:rsidR="00EE16AB">
        <w:rPr>
          <w:rFonts w:ascii="Times New Roman" w:hAnsi="Times New Roman" w:cs="Times New Roman"/>
          <w:b/>
          <w:bCs/>
          <w:sz w:val="24"/>
          <w:szCs w:val="24"/>
        </w:rPr>
        <w:t>(s)</w:t>
      </w:r>
      <w:r w:rsidRPr="00D02ECF">
        <w:rPr>
          <w:rFonts w:ascii="Times New Roman" w:hAnsi="Times New Roman" w:cs="Times New Roman"/>
          <w:sz w:val="24"/>
          <w:szCs w:val="24"/>
        </w:rPr>
        <w:t>:</w:t>
      </w:r>
    </w:p>
    <w:p w14:paraId="797C229F" w14:textId="12443E76" w:rsidR="003E632B" w:rsidRDefault="0047517F" w:rsidP="00E64EDA">
      <w:pPr>
        <w:spacing w:after="0"/>
        <w:jc w:val="center"/>
      </w:pPr>
      <w:r w:rsidRPr="0047517F">
        <w:lastRenderedPageBreak/>
        <w:drawing>
          <wp:inline distT="0" distB="0" distL="0" distR="0" wp14:anchorId="0B90F633" wp14:editId="5341ACDC">
            <wp:extent cx="3688400" cy="4214225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421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7517F">
        <w:drawing>
          <wp:inline distT="0" distB="0" distL="0" distR="0" wp14:anchorId="5F1CDEFA" wp14:editId="71A2F9CE">
            <wp:extent cx="3688400" cy="4214225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421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E632B" w:rsidSect="007E50A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pgNumType w:start="16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E0FC8" w14:textId="77777777" w:rsidR="00831D3E" w:rsidRDefault="00831D3E">
      <w:pPr>
        <w:spacing w:after="0" w:line="240" w:lineRule="auto"/>
      </w:pPr>
      <w:r>
        <w:separator/>
      </w:r>
    </w:p>
  </w:endnote>
  <w:endnote w:type="continuationSeparator" w:id="0">
    <w:p w14:paraId="6D11506C" w14:textId="77777777" w:rsidR="00831D3E" w:rsidRDefault="00831D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371D0" w14:textId="77777777" w:rsidR="00754008" w:rsidRDefault="007540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20A8A" w14:textId="77777777" w:rsidR="006B6AF6" w:rsidRDefault="006B6AF6" w:rsidP="006B6AF6">
    <w:pPr>
      <w:pStyle w:val="Footer"/>
      <w:jc w:val="center"/>
    </w:pPr>
    <w:r w:rsidRPr="00934B53">
      <w:t>CS433P - Programming Paradigm</w:t>
    </w:r>
  </w:p>
  <w:p w14:paraId="7CCB3848" w14:textId="77777777" w:rsidR="006B6AF6" w:rsidRDefault="006B6AF6" w:rsidP="006B6AF6">
    <w:pPr>
      <w:pStyle w:val="Footer"/>
      <w:tabs>
        <w:tab w:val="left" w:pos="7481"/>
      </w:tabs>
    </w:pPr>
    <w:r>
      <w:tab/>
      <w:t>Department of Computer Science &amp; Engineering (AI/ML)</w:t>
    </w:r>
    <w:r>
      <w:tab/>
    </w:r>
  </w:p>
  <w:sdt>
    <w:sdtPr>
      <w:id w:val="3523868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8F4171" w14:textId="33FBDB5A" w:rsidR="000A320D" w:rsidRPr="006B6AF6" w:rsidRDefault="006B6AF6" w:rsidP="006B6AF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E4A8F" w14:textId="77777777" w:rsidR="00754008" w:rsidRDefault="007540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89BE4" w14:textId="77777777" w:rsidR="00831D3E" w:rsidRDefault="00831D3E">
      <w:pPr>
        <w:spacing w:after="0" w:line="240" w:lineRule="auto"/>
      </w:pPr>
      <w:r>
        <w:separator/>
      </w:r>
    </w:p>
  </w:footnote>
  <w:footnote w:type="continuationSeparator" w:id="0">
    <w:p w14:paraId="1011058B" w14:textId="77777777" w:rsidR="00831D3E" w:rsidRDefault="00831D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45BF8" w14:textId="77777777" w:rsidR="00754008" w:rsidRDefault="007540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0DA10" w14:textId="76199371" w:rsidR="000A320D" w:rsidRPr="000A320D" w:rsidRDefault="00000000" w:rsidP="000A320D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395105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 xml:space="preserve">: </w:t>
    </w:r>
    <w:r w:rsidR="001E6176">
      <w:rPr>
        <w:rFonts w:ascii="Times New Roman" w:eastAsia="Times New Roman" w:hAnsi="Times New Roman" w:cs="Times New Roman"/>
        <w:bCs/>
        <w:sz w:val="24"/>
        <w:szCs w:val="24"/>
      </w:rPr>
      <w:t>1</w:t>
    </w:r>
    <w:r w:rsidR="00754008">
      <w:rPr>
        <w:rFonts w:ascii="Times New Roman" w:eastAsia="Times New Roman" w:hAnsi="Times New Roman" w:cs="Times New Roman"/>
        <w:bCs/>
        <w:sz w:val="24"/>
        <w:szCs w:val="24"/>
      </w:rPr>
      <w:t>7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-0</w:t>
    </w:r>
    <w:r w:rsidR="001E6176">
      <w:rPr>
        <w:rFonts w:ascii="Times New Roman" w:eastAsia="Times New Roman" w:hAnsi="Times New Roman" w:cs="Times New Roman"/>
        <w:bCs/>
        <w:sz w:val="24"/>
        <w:szCs w:val="24"/>
      </w:rPr>
      <w:t>2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/>
        <w:sz w:val="24"/>
        <w:szCs w:val="24"/>
      </w:rPr>
      <w:t xml:space="preserve">Name: 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Ashvath S.P </w:t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 w:rsidRPr="00395105">
      <w:rPr>
        <w:rFonts w:ascii="Times New Roman" w:eastAsia="Times New Roman" w:hAnsi="Times New Roman" w:cs="Times New Roman"/>
        <w:b/>
        <w:sz w:val="24"/>
        <w:szCs w:val="24"/>
      </w:rPr>
      <w:t>Reg No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02554" w14:textId="77777777" w:rsidR="00754008" w:rsidRDefault="007540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DS0MDW1NDdV0lEKTi0uzszPAykwrgUAVk9anCwAAAA="/>
  </w:docVars>
  <w:rsids>
    <w:rsidRoot w:val="003E632B"/>
    <w:rsid w:val="001349E3"/>
    <w:rsid w:val="001D74F4"/>
    <w:rsid w:val="001E6176"/>
    <w:rsid w:val="003E632B"/>
    <w:rsid w:val="0047517F"/>
    <w:rsid w:val="005C7ED3"/>
    <w:rsid w:val="0065057A"/>
    <w:rsid w:val="006B6AF6"/>
    <w:rsid w:val="00754008"/>
    <w:rsid w:val="007E50A6"/>
    <w:rsid w:val="00831D3E"/>
    <w:rsid w:val="008836C1"/>
    <w:rsid w:val="0095304F"/>
    <w:rsid w:val="00C17F22"/>
    <w:rsid w:val="00D93A84"/>
    <w:rsid w:val="00E64EDA"/>
    <w:rsid w:val="00EE16AB"/>
    <w:rsid w:val="00FD3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E147B"/>
  <w15:chartTrackingRefBased/>
  <w15:docId w15:val="{D94F4641-25CE-47B1-A5EC-D7C8C07F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3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E63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32B"/>
  </w:style>
  <w:style w:type="paragraph" w:styleId="Header">
    <w:name w:val="header"/>
    <w:basedOn w:val="Normal"/>
    <w:link w:val="HeaderChar"/>
    <w:uiPriority w:val="99"/>
    <w:unhideWhenUsed/>
    <w:rsid w:val="006B6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635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7</cp:revision>
  <cp:lastPrinted>2023-02-17T18:57:00Z</cp:lastPrinted>
  <dcterms:created xsi:type="dcterms:W3CDTF">2023-02-17T18:55:00Z</dcterms:created>
  <dcterms:modified xsi:type="dcterms:W3CDTF">2023-02-17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f4824-683e-474c-9aa8-2dffca560694</vt:lpwstr>
  </property>
</Properties>
</file>